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7372" w:rsidRPr="00E805B1" w:rsidRDefault="00497372" w:rsidP="00F2571E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E805B1">
        <w:rPr>
          <w:rFonts w:ascii="Times New Roman" w:hAnsi="Times New Roman" w:cs="Times New Roman"/>
          <w:b/>
        </w:rPr>
        <w:t>DEPARTMENT OF INFORMATION TECHNOLOGY::VRSEC</w:t>
      </w:r>
    </w:p>
    <w:p w:rsidR="001168B6" w:rsidRPr="00E805B1" w:rsidRDefault="00E805B1" w:rsidP="00F2571E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E805B1">
        <w:rPr>
          <w:rFonts w:ascii="Times New Roman" w:hAnsi="Times New Roman" w:cs="Times New Roman"/>
          <w:b/>
        </w:rPr>
        <w:t>20IT36</w:t>
      </w:r>
      <w:r w:rsidR="001168B6" w:rsidRPr="00E805B1">
        <w:rPr>
          <w:rFonts w:ascii="Times New Roman" w:hAnsi="Times New Roman" w:cs="Times New Roman"/>
          <w:b/>
        </w:rPr>
        <w:t xml:space="preserve">03- </w:t>
      </w:r>
      <w:r w:rsidRPr="00E805B1">
        <w:rPr>
          <w:rFonts w:ascii="Times New Roman" w:hAnsi="Times New Roman" w:cs="Times New Roman"/>
          <w:b/>
        </w:rPr>
        <w:t>Web Programming and Development</w:t>
      </w:r>
    </w:p>
    <w:p w:rsidR="00BE08C9" w:rsidRPr="00E805B1" w:rsidRDefault="001168B6" w:rsidP="00F2571E">
      <w:pPr>
        <w:spacing w:line="240" w:lineRule="auto"/>
        <w:jc w:val="center"/>
        <w:rPr>
          <w:rFonts w:ascii="Times New Roman" w:hAnsi="Times New Roman" w:cs="Times New Roman"/>
          <w:b/>
        </w:rPr>
      </w:pPr>
      <w:r w:rsidRPr="00E805B1">
        <w:rPr>
          <w:rFonts w:ascii="Times New Roman" w:hAnsi="Times New Roman" w:cs="Times New Roman"/>
          <w:b/>
        </w:rPr>
        <w:t xml:space="preserve">ASSIGNMENT-1 </w:t>
      </w:r>
      <w:r w:rsidR="00497372" w:rsidRPr="00E805B1">
        <w:rPr>
          <w:rFonts w:ascii="Times New Roman" w:hAnsi="Times New Roman" w:cs="Times New Roman"/>
          <w:b/>
        </w:rPr>
        <w:t xml:space="preserve">QUESTION BANK </w:t>
      </w:r>
    </w:p>
    <w:tbl>
      <w:tblPr>
        <w:tblStyle w:val="TableGrid"/>
        <w:tblW w:w="9738" w:type="dxa"/>
        <w:tblLayout w:type="fixed"/>
        <w:tblLook w:val="04A0" w:firstRow="1" w:lastRow="0" w:firstColumn="1" w:lastColumn="0" w:noHBand="0" w:noVBand="1"/>
      </w:tblPr>
      <w:tblGrid>
        <w:gridCol w:w="464"/>
        <w:gridCol w:w="446"/>
        <w:gridCol w:w="6938"/>
        <w:gridCol w:w="990"/>
        <w:gridCol w:w="900"/>
      </w:tblGrid>
      <w:tr w:rsidR="00E7490E" w:rsidRPr="00E805B1" w:rsidTr="00F2571E">
        <w:tc>
          <w:tcPr>
            <w:tcW w:w="910" w:type="dxa"/>
            <w:gridSpan w:val="2"/>
          </w:tcPr>
          <w:p w:rsidR="00E7490E" w:rsidRPr="00E805B1" w:rsidRDefault="00E7490E" w:rsidP="00B0190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805B1">
              <w:rPr>
                <w:rFonts w:ascii="Times New Roman" w:hAnsi="Times New Roman" w:cs="Times New Roman"/>
                <w:b/>
              </w:rPr>
              <w:t>Q.No</w:t>
            </w:r>
          </w:p>
        </w:tc>
        <w:tc>
          <w:tcPr>
            <w:tcW w:w="6938" w:type="dxa"/>
          </w:tcPr>
          <w:p w:rsidR="00E7490E" w:rsidRPr="00E805B1" w:rsidRDefault="00E7490E" w:rsidP="00B0190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805B1">
              <w:rPr>
                <w:rFonts w:ascii="Times New Roman" w:hAnsi="Times New Roman" w:cs="Times New Roman"/>
                <w:b/>
              </w:rPr>
              <w:t>Question</w:t>
            </w:r>
          </w:p>
        </w:tc>
        <w:tc>
          <w:tcPr>
            <w:tcW w:w="990" w:type="dxa"/>
          </w:tcPr>
          <w:p w:rsidR="00E7490E" w:rsidRPr="00E805B1" w:rsidRDefault="00E7490E" w:rsidP="00B0190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805B1">
              <w:rPr>
                <w:rFonts w:ascii="Times New Roman" w:hAnsi="Times New Roman" w:cs="Times New Roman"/>
                <w:b/>
              </w:rPr>
              <w:t>Course Outcome</w:t>
            </w:r>
          </w:p>
        </w:tc>
        <w:tc>
          <w:tcPr>
            <w:tcW w:w="900" w:type="dxa"/>
          </w:tcPr>
          <w:p w:rsidR="00E7490E" w:rsidRPr="00E805B1" w:rsidRDefault="00E7490E" w:rsidP="00B0190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805B1">
              <w:rPr>
                <w:rFonts w:ascii="Times New Roman" w:hAnsi="Times New Roman" w:cs="Times New Roman"/>
                <w:b/>
              </w:rPr>
              <w:t>BTL</w:t>
            </w:r>
          </w:p>
        </w:tc>
      </w:tr>
      <w:tr w:rsidR="00E7490E" w:rsidRPr="00E805B1" w:rsidTr="00F2571E">
        <w:tc>
          <w:tcPr>
            <w:tcW w:w="464" w:type="dxa"/>
            <w:vMerge w:val="restart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Elaborate different types of drivers available to connect to database in Java with merits and demerits</w:t>
            </w: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0A15B7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</w:t>
            </w:r>
            <w:r w:rsidR="006D393C" w:rsidRPr="00EE06BE">
              <w:rPr>
                <w:rFonts w:ascii="Times New Roman" w:hAnsi="Times New Roman" w:cs="Times New Roman"/>
                <w:b/>
              </w:rPr>
              <w:t>nderstand</w:t>
            </w:r>
          </w:p>
        </w:tc>
      </w:tr>
      <w:tr w:rsidR="00E7490E" w:rsidRPr="00E805B1" w:rsidTr="00F2571E">
        <w:tc>
          <w:tcPr>
            <w:tcW w:w="464" w:type="dxa"/>
            <w:vMerge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Create a Java Program to connect to MS-Access database which contain the following table</w:t>
            </w:r>
          </w:p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1343"/>
              <w:gridCol w:w="1343"/>
              <w:gridCol w:w="1342"/>
              <w:gridCol w:w="1342"/>
              <w:gridCol w:w="1342"/>
            </w:tblGrid>
            <w:tr w:rsidR="00E805B1" w:rsidRPr="00E805B1" w:rsidTr="00EE06BE"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Serial Number</w:t>
                  </w:r>
                </w:p>
              </w:tc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roduct number</w:t>
                  </w:r>
                </w:p>
              </w:tc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roduce name</w:t>
                  </w:r>
                </w:p>
              </w:tc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rice</w:t>
                  </w:r>
                </w:p>
              </w:tc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Quantity available</w:t>
                  </w:r>
                </w:p>
              </w:tc>
            </w:tr>
            <w:tr w:rsidR="00E805B1" w:rsidRPr="00E805B1" w:rsidTr="00EE06BE"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00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E805B1" w:rsidRPr="00E805B1" w:rsidRDefault="00E805B1" w:rsidP="00E805B1">
            <w:pPr>
              <w:pStyle w:val="ListParagraph"/>
              <w:ind w:left="-18"/>
              <w:jc w:val="both"/>
              <w:rPr>
                <w:rFonts w:ascii="Times New Roman" w:hAnsi="Times New Roman" w:cs="Times New Roman"/>
              </w:rPr>
            </w:pPr>
          </w:p>
          <w:p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Write a program to display all the contents of the table using Statement interface</w:t>
            </w: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7490E" w:rsidRPr="00E805B1" w:rsidTr="00F2571E">
        <w:tc>
          <w:tcPr>
            <w:tcW w:w="464" w:type="dxa"/>
            <w:vMerge w:val="restart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Discuss about the process involved to connect to a database</w:t>
            </w:r>
          </w:p>
          <w:p w:rsidR="00E7490E" w:rsidRPr="00E805B1" w:rsidRDefault="00E7490E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0A15B7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</w:t>
            </w:r>
            <w:r w:rsidR="006D393C" w:rsidRPr="00EE06BE">
              <w:rPr>
                <w:rFonts w:ascii="Times New Roman" w:hAnsi="Times New Roman" w:cs="Times New Roman"/>
                <w:b/>
              </w:rPr>
              <w:t>nderstand</w:t>
            </w:r>
          </w:p>
        </w:tc>
      </w:tr>
      <w:tr w:rsidR="00E7490E" w:rsidRPr="00E805B1" w:rsidTr="00F2571E">
        <w:tc>
          <w:tcPr>
            <w:tcW w:w="464" w:type="dxa"/>
            <w:vMerge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 xml:space="preserve">Illustrate with a given table how to connect to a database and perform the CRUD operations with a Java Program </w:t>
            </w:r>
          </w:p>
          <w:tbl>
            <w:tblPr>
              <w:tblStyle w:val="TableGrid"/>
              <w:tblW w:w="5000" w:type="pct"/>
              <w:tblLayout w:type="fixed"/>
              <w:tblLook w:val="04A0" w:firstRow="1" w:lastRow="0" w:firstColumn="1" w:lastColumn="0" w:noHBand="0" w:noVBand="1"/>
            </w:tblPr>
            <w:tblGrid>
              <w:gridCol w:w="1447"/>
              <w:gridCol w:w="1448"/>
              <w:gridCol w:w="1105"/>
              <w:gridCol w:w="1055"/>
              <w:gridCol w:w="1657"/>
            </w:tblGrid>
            <w:tr w:rsidR="00E805B1" w:rsidRPr="00E805B1" w:rsidTr="00EE06BE">
              <w:tc>
                <w:tcPr>
                  <w:tcW w:w="1078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Serial Number</w:t>
                  </w:r>
                </w:p>
              </w:tc>
              <w:tc>
                <w:tcPr>
                  <w:tcW w:w="1079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Book Number</w:t>
                  </w:r>
                </w:p>
              </w:tc>
              <w:tc>
                <w:tcPr>
                  <w:tcW w:w="823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Book name</w:t>
                  </w:r>
                </w:p>
              </w:tc>
              <w:tc>
                <w:tcPr>
                  <w:tcW w:w="786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rice</w:t>
                  </w:r>
                </w:p>
              </w:tc>
              <w:tc>
                <w:tcPr>
                  <w:tcW w:w="1235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  <w:b/>
                    </w:rPr>
                  </w:pPr>
                  <w:r w:rsidRPr="00E805B1">
                    <w:rPr>
                      <w:rFonts w:ascii="Times New Roman" w:hAnsi="Times New Roman" w:cs="Times New Roman"/>
                      <w:b/>
                    </w:rPr>
                    <w:t>Publisher name</w:t>
                  </w:r>
                </w:p>
              </w:tc>
            </w:tr>
            <w:tr w:rsidR="00E805B1" w:rsidRPr="00E805B1" w:rsidTr="00EE06BE">
              <w:tc>
                <w:tcPr>
                  <w:tcW w:w="1078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079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23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786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235" w:type="pct"/>
                </w:tcPr>
                <w:p w:rsidR="00E805B1" w:rsidRPr="00E805B1" w:rsidRDefault="00E805B1" w:rsidP="00E805B1">
                  <w:pPr>
                    <w:ind w:left="-18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:rsidR="00E7490E" w:rsidRPr="00E805B1" w:rsidRDefault="00E7490E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7490E" w:rsidRPr="00E805B1" w:rsidTr="00F2571E">
        <w:tc>
          <w:tcPr>
            <w:tcW w:w="464" w:type="dxa"/>
            <w:vMerge w:val="restart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What is the purpose of ResultSet interface. How to process the data using ResultSet Object</w:t>
            </w: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nalyze</w:t>
            </w:r>
          </w:p>
        </w:tc>
      </w:tr>
      <w:tr w:rsidR="00E7490E" w:rsidRPr="00E805B1" w:rsidTr="00F2571E">
        <w:tc>
          <w:tcPr>
            <w:tcW w:w="464" w:type="dxa"/>
            <w:vMerge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Illustrate with a Java program how to process the results with ResultSet Object with an example</w:t>
            </w: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7490E" w:rsidRPr="00E805B1" w:rsidTr="00F2571E">
        <w:tc>
          <w:tcPr>
            <w:tcW w:w="464" w:type="dxa"/>
            <w:vMerge w:val="restart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Sketch the four types of drivers and its usage with a neat diagram</w:t>
            </w: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nderstand</w:t>
            </w:r>
          </w:p>
        </w:tc>
      </w:tr>
      <w:tr w:rsidR="00E7490E" w:rsidRPr="00E805B1" w:rsidTr="00F2571E">
        <w:tc>
          <w:tcPr>
            <w:tcW w:w="464" w:type="dxa"/>
            <w:vMerge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:rsidR="002119EB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 xml:space="preserve">Write a Java Program to Join Contents of More than One Table and  Display in JDBC </w:t>
            </w: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7490E" w:rsidRPr="00E805B1" w:rsidTr="00F2571E">
        <w:tc>
          <w:tcPr>
            <w:tcW w:w="464" w:type="dxa"/>
            <w:vMerge w:val="restart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What are the methods available in Statement interface and write the syntax of them</w:t>
            </w: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0A15B7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</w:t>
            </w:r>
            <w:r w:rsidR="006D393C" w:rsidRPr="00EE06BE">
              <w:rPr>
                <w:rFonts w:ascii="Times New Roman" w:hAnsi="Times New Roman" w:cs="Times New Roman"/>
                <w:b/>
              </w:rPr>
              <w:t>nderstand</w:t>
            </w:r>
          </w:p>
        </w:tc>
      </w:tr>
      <w:tr w:rsidR="00E7490E" w:rsidRPr="00E805B1" w:rsidTr="00F2571E">
        <w:tc>
          <w:tcPr>
            <w:tcW w:w="464" w:type="dxa"/>
            <w:vMerge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hAnsi="Times New Roman" w:cs="Times New Roman"/>
              </w:rPr>
              <w:t xml:space="preserve">Create a table Person with the following fields  </w:t>
            </w:r>
          </w:p>
          <w:p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eastAsia="Times New Roman" w:hAnsi="Times New Roman" w:cs="Times New Roman"/>
                <w:color w:val="000000"/>
              </w:rPr>
              <w:t>PersonID int,</w:t>
            </w:r>
          </w:p>
          <w:p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eastAsia="Times New Roman" w:hAnsi="Times New Roman" w:cs="Times New Roman"/>
                <w:color w:val="000000"/>
              </w:rPr>
              <w:t>LastName varchar(255),</w:t>
            </w:r>
          </w:p>
          <w:p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eastAsia="Times New Roman" w:hAnsi="Times New Roman" w:cs="Times New Roman"/>
                <w:color w:val="000000"/>
              </w:rPr>
              <w:t>FirstName varchar(255),</w:t>
            </w:r>
          </w:p>
          <w:p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eastAsia="Times New Roman" w:hAnsi="Times New Roman" w:cs="Times New Roman"/>
                <w:color w:val="000000"/>
              </w:rPr>
              <w:t>Address varchar(255),</w:t>
            </w:r>
          </w:p>
          <w:p w:rsidR="00E805B1" w:rsidRPr="00E805B1" w:rsidRDefault="00E805B1" w:rsidP="00E805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-18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 w:rsidRPr="00E805B1">
              <w:rPr>
                <w:rFonts w:ascii="Times New Roman" w:eastAsia="Times New Roman" w:hAnsi="Times New Roman" w:cs="Times New Roman"/>
                <w:color w:val="000000"/>
              </w:rPr>
              <w:t xml:space="preserve">City varchar(255) </w:t>
            </w:r>
          </w:p>
          <w:p w:rsidR="00E7490E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Write a JDBC program to connect to the database and delete a column from the table</w:t>
            </w:r>
          </w:p>
        </w:tc>
        <w:tc>
          <w:tcPr>
            <w:tcW w:w="990" w:type="dxa"/>
            <w:vAlign w:val="center"/>
          </w:tcPr>
          <w:p w:rsidR="00E7490E" w:rsidRPr="00EE06BE" w:rsidRDefault="00E7490E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7490E" w:rsidRPr="00EE06BE" w:rsidRDefault="006D393C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  <w:tr w:rsidR="00E805B1" w:rsidRPr="00E805B1" w:rsidTr="00F2571E">
        <w:tc>
          <w:tcPr>
            <w:tcW w:w="464" w:type="dxa"/>
            <w:vAlign w:val="center"/>
          </w:tcPr>
          <w:p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446" w:type="dxa"/>
            <w:vAlign w:val="center"/>
          </w:tcPr>
          <w:p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</w:t>
            </w:r>
          </w:p>
        </w:tc>
        <w:tc>
          <w:tcPr>
            <w:tcW w:w="6938" w:type="dxa"/>
          </w:tcPr>
          <w:p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List and explain various types of Statement interfaces available in JDBC</w:t>
            </w:r>
          </w:p>
        </w:tc>
        <w:tc>
          <w:tcPr>
            <w:tcW w:w="990" w:type="dxa"/>
            <w:vAlign w:val="center"/>
          </w:tcPr>
          <w:p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Understand</w:t>
            </w:r>
          </w:p>
        </w:tc>
      </w:tr>
      <w:tr w:rsidR="00E805B1" w:rsidRPr="00E805B1" w:rsidTr="00F2571E">
        <w:tc>
          <w:tcPr>
            <w:tcW w:w="464" w:type="dxa"/>
            <w:vAlign w:val="center"/>
          </w:tcPr>
          <w:p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46" w:type="dxa"/>
            <w:vAlign w:val="center"/>
          </w:tcPr>
          <w:p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b</w:t>
            </w:r>
          </w:p>
        </w:tc>
        <w:tc>
          <w:tcPr>
            <w:tcW w:w="6938" w:type="dxa"/>
          </w:tcPr>
          <w:p w:rsidR="00E805B1" w:rsidRPr="00E805B1" w:rsidRDefault="00E805B1" w:rsidP="00E805B1">
            <w:pPr>
              <w:ind w:left="-18"/>
              <w:jc w:val="both"/>
              <w:rPr>
                <w:rFonts w:ascii="Times New Roman" w:hAnsi="Times New Roman" w:cs="Times New Roman"/>
              </w:rPr>
            </w:pPr>
            <w:r w:rsidRPr="00E805B1">
              <w:rPr>
                <w:rFonts w:ascii="Times New Roman" w:hAnsi="Times New Roman" w:cs="Times New Roman"/>
              </w:rPr>
              <w:t>Create a table Student with 6 fields and perform the select operation using Prepared Statement</w:t>
            </w:r>
            <w:bookmarkStart w:id="0" w:name="_GoBack"/>
            <w:bookmarkEnd w:id="0"/>
          </w:p>
        </w:tc>
        <w:tc>
          <w:tcPr>
            <w:tcW w:w="990" w:type="dxa"/>
            <w:vAlign w:val="center"/>
          </w:tcPr>
          <w:p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900" w:type="dxa"/>
            <w:vAlign w:val="center"/>
          </w:tcPr>
          <w:p w:rsidR="00E805B1" w:rsidRPr="00EE06BE" w:rsidRDefault="00E805B1" w:rsidP="00EE06BE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E06BE">
              <w:rPr>
                <w:rFonts w:ascii="Times New Roman" w:hAnsi="Times New Roman" w:cs="Times New Roman"/>
                <w:b/>
              </w:rPr>
              <w:t>Apply</w:t>
            </w:r>
          </w:p>
        </w:tc>
      </w:tr>
    </w:tbl>
    <w:p w:rsidR="00497372" w:rsidRPr="00E805B1" w:rsidRDefault="00497372" w:rsidP="00497372">
      <w:pPr>
        <w:rPr>
          <w:rFonts w:ascii="Times New Roman" w:hAnsi="Times New Roman" w:cs="Times New Roman"/>
          <w:b/>
        </w:rPr>
      </w:pPr>
    </w:p>
    <w:sectPr w:rsidR="00497372" w:rsidRPr="00E805B1" w:rsidSect="00681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446AD"/>
    <w:multiLevelType w:val="hybridMultilevel"/>
    <w:tmpl w:val="305EEA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9821A6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D31315"/>
    <w:multiLevelType w:val="multilevel"/>
    <w:tmpl w:val="A2786CD2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3">
    <w:nsid w:val="20087A87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805321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7645046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980BB0"/>
    <w:multiLevelType w:val="hybridMultilevel"/>
    <w:tmpl w:val="07C6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E802DD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E526282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EFC4EC0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5C956B1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7A5861"/>
    <w:multiLevelType w:val="multilevel"/>
    <w:tmpl w:val="907A3B50"/>
    <w:lvl w:ilvl="0">
      <w:start w:val="1"/>
      <w:numFmt w:val="decimal"/>
      <w:lvlText w:val="%1."/>
      <w:lvlJc w:val="left"/>
      <w:pPr>
        <w:tabs>
          <w:tab w:val="num" w:pos="2790"/>
        </w:tabs>
        <w:ind w:left="2790" w:hanging="360"/>
      </w:pPr>
    </w:lvl>
    <w:lvl w:ilvl="1" w:tentative="1">
      <w:start w:val="1"/>
      <w:numFmt w:val="decimal"/>
      <w:lvlText w:val="%2."/>
      <w:lvlJc w:val="left"/>
      <w:pPr>
        <w:tabs>
          <w:tab w:val="num" w:pos="3510"/>
        </w:tabs>
        <w:ind w:left="3510" w:hanging="360"/>
      </w:pPr>
    </w:lvl>
    <w:lvl w:ilvl="2" w:tentative="1">
      <w:start w:val="1"/>
      <w:numFmt w:val="decimal"/>
      <w:lvlText w:val="%3."/>
      <w:lvlJc w:val="left"/>
      <w:pPr>
        <w:tabs>
          <w:tab w:val="num" w:pos="4230"/>
        </w:tabs>
        <w:ind w:left="4230" w:hanging="360"/>
      </w:pPr>
    </w:lvl>
    <w:lvl w:ilvl="3" w:tentative="1">
      <w:start w:val="1"/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start w:val="1"/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start w:val="1"/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start w:val="1"/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start w:val="1"/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start w:val="1"/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2">
    <w:nsid w:val="58B267C5"/>
    <w:multiLevelType w:val="hybridMultilevel"/>
    <w:tmpl w:val="6E10F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BB15A34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A3E271A"/>
    <w:multiLevelType w:val="hybridMultilevel"/>
    <w:tmpl w:val="8A2C1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7BEF6153"/>
    <w:multiLevelType w:val="hybridMultilevel"/>
    <w:tmpl w:val="DEE46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12"/>
  </w:num>
  <w:num w:numId="4">
    <w:abstractNumId w:val="2"/>
  </w:num>
  <w:num w:numId="5">
    <w:abstractNumId w:val="4"/>
  </w:num>
  <w:num w:numId="6">
    <w:abstractNumId w:val="1"/>
  </w:num>
  <w:num w:numId="7">
    <w:abstractNumId w:val="7"/>
  </w:num>
  <w:num w:numId="8">
    <w:abstractNumId w:val="3"/>
  </w:num>
  <w:num w:numId="9">
    <w:abstractNumId w:val="8"/>
  </w:num>
  <w:num w:numId="10">
    <w:abstractNumId w:val="15"/>
  </w:num>
  <w:num w:numId="11">
    <w:abstractNumId w:val="5"/>
  </w:num>
  <w:num w:numId="12">
    <w:abstractNumId w:val="13"/>
  </w:num>
  <w:num w:numId="13">
    <w:abstractNumId w:val="10"/>
  </w:num>
  <w:num w:numId="14">
    <w:abstractNumId w:val="9"/>
  </w:num>
  <w:num w:numId="15">
    <w:abstractNumId w:val="6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sDS3MDY2NTMyMrRQ0lEKTi0uzszPAykwqwUAzAYS1CwAAAA="/>
  </w:docVars>
  <w:rsids>
    <w:rsidRoot w:val="005A6D11"/>
    <w:rsid w:val="00042DE4"/>
    <w:rsid w:val="000A15B7"/>
    <w:rsid w:val="000C51B4"/>
    <w:rsid w:val="001168B6"/>
    <w:rsid w:val="00134584"/>
    <w:rsid w:val="002119EB"/>
    <w:rsid w:val="00266886"/>
    <w:rsid w:val="002C4D76"/>
    <w:rsid w:val="00303F3B"/>
    <w:rsid w:val="00415B88"/>
    <w:rsid w:val="0048376A"/>
    <w:rsid w:val="00485F26"/>
    <w:rsid w:val="00497372"/>
    <w:rsid w:val="00587BE2"/>
    <w:rsid w:val="00590967"/>
    <w:rsid w:val="005A6D11"/>
    <w:rsid w:val="005D4107"/>
    <w:rsid w:val="005E70A5"/>
    <w:rsid w:val="00621BF5"/>
    <w:rsid w:val="00681E41"/>
    <w:rsid w:val="006D393C"/>
    <w:rsid w:val="006D69D5"/>
    <w:rsid w:val="00704C0D"/>
    <w:rsid w:val="007106B8"/>
    <w:rsid w:val="00814C8A"/>
    <w:rsid w:val="008474C9"/>
    <w:rsid w:val="0085679A"/>
    <w:rsid w:val="00890F31"/>
    <w:rsid w:val="00964AF8"/>
    <w:rsid w:val="00A41CFE"/>
    <w:rsid w:val="00AC1502"/>
    <w:rsid w:val="00B0190F"/>
    <w:rsid w:val="00B64F30"/>
    <w:rsid w:val="00BB0530"/>
    <w:rsid w:val="00BD6965"/>
    <w:rsid w:val="00BE08C9"/>
    <w:rsid w:val="00C36FB6"/>
    <w:rsid w:val="00CE663B"/>
    <w:rsid w:val="00D275F5"/>
    <w:rsid w:val="00D4776D"/>
    <w:rsid w:val="00E7490E"/>
    <w:rsid w:val="00E805B1"/>
    <w:rsid w:val="00EE06BE"/>
    <w:rsid w:val="00F2571E"/>
    <w:rsid w:val="00F835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3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4973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E74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58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87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05B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3F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4973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E74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34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458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87B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805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65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ql</cp:lastModifiedBy>
  <cp:revision>6</cp:revision>
  <cp:lastPrinted>2021-11-25T11:52:00Z</cp:lastPrinted>
  <dcterms:created xsi:type="dcterms:W3CDTF">2023-01-24T03:35:00Z</dcterms:created>
  <dcterms:modified xsi:type="dcterms:W3CDTF">2023-01-25T03:26:00Z</dcterms:modified>
</cp:coreProperties>
</file>